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etitian</w:t>
      </w:r>
      <w:r>
        <w:t xml:space="preserve"> </w:t>
      </w:r>
      <w:r>
        <w:t xml:space="preserve">Position</w:t>
      </w:r>
      <w:r>
        <w:t xml:space="preserve"> </w:t>
      </w:r>
      <w:r>
        <w:t xml:space="preserve">in</w:t>
      </w:r>
      <w:r>
        <w:t xml:space="preserve"> </w:t>
      </w:r>
      <w:r>
        <w:t xml:space="preserve">Nairobi,</w:t>
      </w:r>
      <w:r>
        <w:t xml:space="preserve"> </w:t>
      </w:r>
      <w:r>
        <w:t xml:space="preserve">Kenya</w:t>
      </w:r>
    </w:p>
    <w:bookmarkStart w:id="22" w:name="internship-application-letter"/>
    <w:p>
      <w:pPr>
        <w:pStyle w:val="Heading1"/>
      </w:pPr>
      <w:r>
        <w:t xml:space="preserve">Internship Application Letter</w:t>
      </w:r>
    </w:p>
    <w:bookmarkStart w:id="21" w:name="X025634876dbcb55c52db7d7f6ac9fbc0defce21"/>
    <w:p>
      <w:pPr>
        <w:pStyle w:val="Heading2"/>
      </w:pPr>
      <w:r>
        <w:t xml:space="preserve">For Dietitian Internship Position at [Organization Name] - Nairobi, Kenya</w:t>
      </w:r>
    </w:p>
    <w:p>
      <w:pPr>
        <w:pStyle w:val="FirstParagraph"/>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Nairobi, Kenya</w:t>
      </w:r>
    </w:p>
    <w:bookmarkStart w:id="20" w:name="Xe28d3451e7e650c2d64e6591f34b042dbc5012f"/>
    <w:p>
      <w:pPr>
        <w:pStyle w:val="Heading3"/>
      </w:pPr>
      <w:r>
        <w:t xml:space="preserve">Subject: Enthusiastic Application for Dietitian Internship Position in Nairobi, Kenya</w:t>
      </w:r>
    </w:p>
    <w:p>
      <w:pPr>
        <w:pStyle w:val="FirstParagraph"/>
      </w:pPr>
      <w:r>
        <w:t xml:space="preserve">Dear Hiring Manager,</w:t>
      </w:r>
    </w:p>
    <w:p>
      <w:pPr>
        <w:pStyle w:val="BodyText"/>
      </w:pPr>
      <w:r>
        <w:t xml:space="preserve">I am writing with immense enthusiasm to submit my application for the Dietitian Internship position at [Organization Name] in Nairobi, Kenya. As a final-year Nutrition and Dietetics student at the University of Nairobi, deeply committed to transforming nutritional healthcare across Kenya's diverse communities, I have long admired your organization's pioneering work in community nutrition programs and its impactful presence within Kenya Nairobi. This internship represents a pivotal opportunity to contribute meaningfully to the critical health challenges facing our nation while further developing my professional expertise under your esteemed guidance.</w:t>
      </w:r>
    </w:p>
    <w:p>
      <w:pPr>
        <w:pStyle w:val="BodyText"/>
      </w:pPr>
      <w:r>
        <w:t xml:space="preserve">The current nutritional landscape in Kenya Nairobi presents both profound challenges and transformative opportunities. With urbanization accelerating, we face dual burdens of malnutrition—undernutrition persists among low-income communities while obesity and diet-related non-communicable diseases (NCDs) surge among the growing middle class. According to WHO data, 23% of Kenyan children under five suffer from stunting, while diabetes prevalence has risen by 150% in urban centers since 2010. It is precisely within this complex ecosystem that I am eager to apply my academic training and cultural understanding. My university curriculum has provided rigorous grounding in Kenyan dietary patterns—analyzing the nutritional implications of staples like ugali, sukuma wiki, and mchicha while studying culturally appropriate interventions for conditions prevalent in Nairobi neighborhoods such as Kibera and Mathare.</w:t>
      </w:r>
    </w:p>
    <w:p>
      <w:pPr>
        <w:pStyle w:val="BodyText"/>
      </w:pPr>
      <w:r>
        <w:t xml:space="preserve">My academic journey at the University of Nairobi has equipped me with specialized competencies directly applicable to your organization's mission. I completed a 120-hour practicum at Kenyatta National Hospital’s Nutrition Department, where I assisted in developing meal plans for diabetic patients using locally available ingredients—a project that resonated deeply with Nairobi’s food security realities. Additionally, my undergraduate research on "Iron Deficiency Anemia among Adolescent Girls in Nairobi's Informal Settlements" involved fieldwork across three public health centers, where I collected dietary data and co-designed a micronutrient education program with community health workers. This experience revealed critical insights into how socioeconomic barriers impact nutritional access in Kenya Nairobi—such as how transportation costs limit fresh produce access for low-income families or how cultural preferences affect supplement adherence.</w:t>
      </w:r>
    </w:p>
    <w:p>
      <w:pPr>
        <w:pStyle w:val="BodyText"/>
      </w:pPr>
      <w:r>
        <w:t xml:space="preserve">What particularly excites me about this Dietitian Internship is [Organization Name]'s innovative approach to addressing these challenges through community-centered solutions. Your recent "Healthy Schools Initiative" in Nairobi public schools, which integrates nutrition education with locally sourced school meals, exemplifies the holistic strategy I aspire to advance. I am eager to contribute my skills in dietary assessment, meal planning for Kenyan populations, and culturally sensitive communication—honed during my volunteer work at the Nairobi County Government’s Nutrition Outreach Program where I developed recipe guides using affordable ingredients like beans and fortified maize flour. My ability to speak Swahili fluently (both formal and vernacular) allows me to bridge communication gaps in Nairobi communities where trust is paramount for health interventions.</w:t>
      </w:r>
    </w:p>
    <w:p>
      <w:pPr>
        <w:pStyle w:val="BodyText"/>
      </w:pPr>
      <w:r>
        <w:t xml:space="preserve">Furthermore, my technical competencies align precisely with the demands of modern dietetics practice in Kenya. I am proficient in NutriSurvey software for dietary analysis and possess hands-on experience with Kenya’s National Food Fortification Standards. During a recent academic project, I collaborated with a team to create an evidence-based meal plan addressing vitamin A deficiency using indigenous vegetables like moringa—now being piloted by the Ministry of Health in Nairobi County. This project underscored how locally adapted solutions can drive sustainable impact, reinforcing my belief that effective dietetics must be deeply rooted in Kenyan context rather than imported models.</w:t>
      </w:r>
    </w:p>
    <w:p>
      <w:pPr>
        <w:pStyle w:val="BodyText"/>
      </w:pPr>
      <w:r>
        <w:t xml:space="preserve">I understand that success as a Dietitian Intern in Kenya Nairobi requires more than clinical knowledge—it demands cultural humility and systems thinking. During my time at the University of Nairobi’s Community Health Clinic, I learned to navigate complex social determinants: how market dynamics affect food prices in Eastleigh, why traditional foods like kaima (maize) remain central to identity despite nutritional limitations, and how gender roles influence household food allocation. This nuanced understanding prevents well-intentioned interventions from missing the mark—a lesson I will carry forward into your internship program. I am particularly drawn to [Organization Name]’s focus on multi-sectoral collaboration (with WFP Kenya, local farmers' cooperatives, and NGOs), as I believe lasting nutrition change requires these integrated approaches.</w:t>
      </w:r>
    </w:p>
    <w:p>
      <w:pPr>
        <w:pStyle w:val="BodyText"/>
      </w:pPr>
      <w:r>
        <w:t xml:space="preserve">My commitment to serving Kenyan communities extends beyond academics. As a member of the University of Nairobi Dietetics Student Association, I organized "Nutrition for All" awareness drives in Kibera, educating 300+ residents on reading food labels and preparing balanced meals within tight budgets. This experience taught me that effective nutrition communication must be practical—using local metaphors (like comparing nutrient density to "food energy" for motorcyclists) rather than Western-centric jargon. I am prepared to bring this community-oriented mindset to your team, supporting initiatives that empower Nairobi residents as active participants in their health journey.</w:t>
      </w:r>
    </w:p>
    <w:p>
      <w:pPr>
        <w:pStyle w:val="BodyText"/>
      </w:pPr>
      <w:r>
        <w:t xml:space="preserve">As a Kenyan citizen deeply invested in our nation's wellbeing, I view this internship not merely as professional development but as a sacred opportunity to contribute to national health goals. The Government of Kenya’s Vision 2030 emphasizes "health security" through nutrition, and I am eager to align my growth with this vision under your mentorship. I have attached my CV detailing further academic projects, including a policy brief on reducing food waste in Nairobi’s informal markets that was presented at the National Nutrition Summit.</w:t>
      </w:r>
    </w:p>
    <w:p>
      <w:pPr>
        <w:pStyle w:val="BodyText"/>
      </w:pPr>
      <w:r>
        <w:t xml:space="preserve">I am confident that my blend of technical expertise, cultural intelligence, and passionate commitment to Kenya's nutritional future positions me as an ideal candidate for your Dietitian Internship. I would be honored to discuss how my skills can support [Organization Name]’s mission during an interview at your earliest convenience. Thank you for considering my application—I eagerly await the possibility of contributing to meaningful nutrition change in Nairobi, Kenya.</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73 words, meeting the requirement of at least 800 words. Key terms "Internship Application Letter", "Dietitian", and "Kenya Nairobi" appear organically throughout as emphasized in the instruc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etitian Position in Nairobi, Kenya</dc:title>
  <dc:creator/>
  <dc:language>en</dc:language>
  <cp:keywords/>
  <dcterms:created xsi:type="dcterms:W3CDTF">2026-07-20T20:34:33Z</dcterms:created>
  <dcterms:modified xsi:type="dcterms:W3CDTF">2026-07-20T2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